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A4DE1" w14:textId="77777777" w:rsidR="007802E3" w:rsidRDefault="007802E3" w:rsidP="00962923">
      <w:pPr>
        <w:tabs>
          <w:tab w:val="left" w:pos="1440"/>
          <w:tab w:val="center" w:pos="4925"/>
        </w:tabs>
        <w:rPr>
          <w:rFonts w:ascii="Times New Roman" w:hAnsi="Times New Roman" w:cs="Times New Roman"/>
          <w:sz w:val="24"/>
          <w:szCs w:val="24"/>
        </w:rPr>
      </w:pPr>
      <w:bookmarkStart w:id="0" w:name="_GoBack"/>
      <w:bookmarkEnd w:id="0"/>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77777777"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250E17">
        <w:rPr>
          <w:rFonts w:ascii="Times New Roman" w:hAnsi="Times New Roman"/>
          <w:b/>
          <w:sz w:val="24"/>
          <w:szCs w:val="24"/>
        </w:rPr>
        <w:t xml:space="preserve">PROPOSED </w:t>
      </w:r>
      <w:r>
        <w:rPr>
          <w:rFonts w:ascii="Times New Roman" w:hAnsi="Times New Roman"/>
          <w:b/>
          <w:sz w:val="24"/>
          <w:szCs w:val="24"/>
        </w:rPr>
        <w:t>AGENCY ACTION</w:t>
      </w:r>
    </w:p>
    <w:p w14:paraId="0A7E196B" w14:textId="6726ABF3" w:rsidR="00010104" w:rsidRDefault="004308B3" w:rsidP="004308B3">
      <w:pPr>
        <w:tabs>
          <w:tab w:val="left" w:pos="8490"/>
        </w:tabs>
        <w:ind w:right="-1670"/>
        <w:outlineLvl w:val="0"/>
        <w:rPr>
          <w:rFonts w:ascii="Times New Roman" w:hAnsi="Times New Roman"/>
          <w:sz w:val="24"/>
          <w:szCs w:val="24"/>
        </w:rPr>
      </w:pPr>
      <w:r>
        <w:rPr>
          <w:rFonts w:ascii="Times New Roman" w:hAnsi="Times New Roman"/>
          <w:sz w:val="24"/>
          <w:szCs w:val="24"/>
        </w:rPr>
        <w:tab/>
      </w:r>
    </w:p>
    <w:p w14:paraId="54C0FBD5" w14:textId="6CEF179E"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1, </w:t>
      </w:r>
      <w:r w:rsidR="004308B3">
        <w:rPr>
          <w:rFonts w:ascii="Times New Roman" w:hAnsi="Times New Roman" w:cs="Times New Roman"/>
          <w:szCs w:val="22"/>
        </w:rPr>
        <w:t xml:space="preserve">2020 </w:t>
      </w:r>
    </w:p>
    <w:p w14:paraId="32932FE8" w14:textId="4769C0C9"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77777777"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CB08DF">
        <w:rPr>
          <w:rFonts w:ascii="Times New Roman" w:hAnsi="Times New Roman" w:cs="Times New Roman"/>
          <w:b/>
          <w:szCs w:val="22"/>
        </w:rPr>
        <w:t xml:space="preserve">PROPOSED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000D9322"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Pursuant to the provisions of M.G.L. c. 118E, section 13A, rates and methods of payment for services rendered by chronic disease and rehabilitation hospitals to patients entitled to medical assistance under M.G.L. c. 118E, section 1 </w:t>
      </w:r>
      <w:r>
        <w:rPr>
          <w:rFonts w:ascii="Times New Roman" w:hAnsi="Times New Roman" w:cs="Times New Roman"/>
          <w:i/>
          <w:szCs w:val="22"/>
        </w:rPr>
        <w:t>et seq.</w:t>
      </w:r>
      <w:r>
        <w:rPr>
          <w:rFonts w:ascii="Times New Roman" w:hAnsi="Times New Roman" w:cs="Times New Roman"/>
          <w:szCs w:val="22"/>
        </w:rPr>
        <w:t xml:space="preserve"> are established by contract between the MassHealth progra</w:t>
      </w:r>
      <w:r w:rsidR="00701561">
        <w:rPr>
          <w:rFonts w:ascii="Times New Roman" w:hAnsi="Times New Roman" w:cs="Times New Roman"/>
          <w:szCs w:val="22"/>
        </w:rPr>
        <w:t xml:space="preserve">m and participating hospitals. </w:t>
      </w:r>
      <w:r>
        <w:rPr>
          <w:rFonts w:ascii="Times New Roman" w:hAnsi="Times New Roman" w:cs="Times New Roman"/>
          <w:szCs w:val="22"/>
        </w:rPr>
        <w:t>This notice describes the</w:t>
      </w:r>
      <w:r w:rsidR="007531F8">
        <w:rPr>
          <w:rFonts w:ascii="Times New Roman" w:hAnsi="Times New Roman" w:cs="Times New Roman"/>
          <w:szCs w:val="22"/>
        </w:rPr>
        <w:t xml:space="preserve"> proposed</w:t>
      </w:r>
      <w:r>
        <w:rPr>
          <w:rFonts w:ascii="Times New Roman" w:hAnsi="Times New Roman" w:cs="Times New Roman"/>
          <w:szCs w:val="22"/>
        </w:rPr>
        <w:t xml:space="preserve"> methods and standards used for the establishment of inpatient and outpatient rates by contract, effective October 1, </w:t>
      </w:r>
      <w:r w:rsidR="004308B3">
        <w:rPr>
          <w:rFonts w:ascii="Times New Roman" w:hAnsi="Times New Roman" w:cs="Times New Roman"/>
          <w:szCs w:val="22"/>
        </w:rPr>
        <w:t>2020</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Pr>
          <w:rFonts w:ascii="Times New Roman" w:hAnsi="Times New Roman" w:cs="Times New Roman"/>
          <w:szCs w:val="22"/>
        </w:rPr>
        <w:t xml:space="preserve">nd other health professionals. </w:t>
      </w:r>
      <w:r>
        <w:rPr>
          <w:rFonts w:ascii="Times New Roman" w:hAnsi="Times New Roman" w:cs="Times New Roman"/>
          <w:szCs w:val="22"/>
        </w:rPr>
        <w:t>There is currently one facility that meets these criteria, Hebrew Rehabilitation Center (HRC).</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23DA82A4" w:rsidR="00010104" w:rsidRDefault="00010104" w:rsidP="00010104">
      <w:pPr>
        <w:pStyle w:val="BodyText"/>
        <w:spacing w:after="0"/>
        <w:rPr>
          <w:sz w:val="22"/>
          <w:szCs w:val="22"/>
        </w:rPr>
      </w:pPr>
      <w:r w:rsidRPr="005C425F">
        <w:rPr>
          <w:sz w:val="22"/>
          <w:szCs w:val="22"/>
        </w:rPr>
        <w:t xml:space="preserve">The methods and standards described herein </w:t>
      </w:r>
      <w:r w:rsidR="007531F8" w:rsidRPr="005C425F">
        <w:rPr>
          <w:sz w:val="22"/>
          <w:szCs w:val="22"/>
        </w:rPr>
        <w:t xml:space="preserve">are being proposed to </w:t>
      </w:r>
      <w:r w:rsidRPr="005C425F">
        <w:rPr>
          <w:sz w:val="22"/>
          <w:szCs w:val="22"/>
        </w:rPr>
        <w:t>establish rates by contract that accurately reflect the efficient and economic provision of chronic disease services and/or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w:t>
      </w:r>
      <w:r w:rsidRPr="004D2091">
        <w:rPr>
          <w:sz w:val="22"/>
          <w:szCs w:val="22"/>
        </w:rPr>
        <w:t xml:space="preserve">a </w:t>
      </w:r>
      <w:r w:rsidR="00A373F3" w:rsidRPr="004D2091">
        <w:rPr>
          <w:sz w:val="22"/>
          <w:szCs w:val="22"/>
          <w:lang w:val="en-US"/>
        </w:rPr>
        <w:t>1.</w:t>
      </w:r>
      <w:r w:rsidR="007C08C7" w:rsidRPr="004D2091">
        <w:rPr>
          <w:sz w:val="22"/>
          <w:szCs w:val="22"/>
          <w:lang w:val="en-US"/>
        </w:rPr>
        <w:t>4</w:t>
      </w:r>
      <w:r w:rsidR="00A373F3" w:rsidRPr="004D2091">
        <w:rPr>
          <w:sz w:val="22"/>
          <w:szCs w:val="22"/>
          <w:lang w:val="en-US"/>
        </w:rPr>
        <w:t xml:space="preserve">% </w:t>
      </w:r>
      <w:r w:rsidRPr="004D2091">
        <w:rPr>
          <w:sz w:val="22"/>
          <w:szCs w:val="22"/>
        </w:rPr>
        <w:t xml:space="preserve"> increase totaling approximately </w:t>
      </w:r>
      <w:r w:rsidR="00A373F3" w:rsidRPr="004D2091">
        <w:rPr>
          <w:sz w:val="22"/>
          <w:szCs w:val="22"/>
          <w:lang w:val="en-US"/>
        </w:rPr>
        <w:t>$7</w:t>
      </w:r>
      <w:r w:rsidR="005F6946" w:rsidRPr="004D2091">
        <w:rPr>
          <w:sz w:val="22"/>
          <w:szCs w:val="22"/>
          <w:lang w:val="en-US"/>
        </w:rPr>
        <w:t>7,099,976</w:t>
      </w:r>
      <w:r w:rsidR="00165C6B" w:rsidRPr="004D2091">
        <w:rPr>
          <w:sz w:val="22"/>
          <w:szCs w:val="22"/>
        </w:rPr>
        <w:t xml:space="preserve"> </w:t>
      </w:r>
      <w:r w:rsidRPr="004D2091">
        <w:rPr>
          <w:sz w:val="22"/>
          <w:szCs w:val="22"/>
        </w:rPr>
        <w:t xml:space="preserve">in annual aggregate expenditures in rate year (RY) </w:t>
      </w:r>
      <w:r w:rsidR="00A373F3" w:rsidRPr="004D2091">
        <w:rPr>
          <w:sz w:val="22"/>
          <w:szCs w:val="22"/>
          <w:lang w:val="en-US"/>
        </w:rPr>
        <w:t>2021</w:t>
      </w:r>
      <w:r w:rsidR="00C84F7C" w:rsidRPr="004D2091">
        <w:rPr>
          <w:sz w:val="22"/>
          <w:szCs w:val="22"/>
        </w:rPr>
        <w:t>.</w:t>
      </w:r>
      <w:r w:rsidR="00C84F7C">
        <w:rPr>
          <w:sz w:val="22"/>
          <w:szCs w:val="22"/>
        </w:rPr>
        <w:t xml:space="preserve"> </w:t>
      </w:r>
      <w:r w:rsidRPr="005C425F">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69FF2989" w:rsidR="00176F5A" w:rsidRDefault="00010104" w:rsidP="00AC5525">
      <w:pPr>
        <w:rPr>
          <w:rFonts w:ascii="Times New Roman" w:hAnsi="Times New Roman" w:cs="Times New Roman"/>
          <w:szCs w:val="22"/>
        </w:rPr>
      </w:pPr>
      <w:r>
        <w:rPr>
          <w:rFonts w:ascii="Times New Roman" w:hAnsi="Times New Roman" w:cs="Times New Roman"/>
          <w:szCs w:val="22"/>
        </w:rPr>
        <w:t xml:space="preserve">Included with this notice are the </w:t>
      </w:r>
      <w:r w:rsidR="00617124">
        <w:rPr>
          <w:rFonts w:ascii="Times New Roman" w:hAnsi="Times New Roman" w:cs="Times New Roman"/>
          <w:szCs w:val="22"/>
        </w:rPr>
        <w:t>proposed</w:t>
      </w:r>
      <w:r>
        <w:rPr>
          <w:rFonts w:ascii="Times New Roman" w:hAnsi="Times New Roman" w:cs="Times New Roman"/>
          <w:szCs w:val="22"/>
        </w:rPr>
        <w:t xml:space="preserve"> rates of payment effective October 1,</w:t>
      </w:r>
      <w:r w:rsidR="00A87C2D">
        <w:rPr>
          <w:rFonts w:ascii="Times New Roman" w:hAnsi="Times New Roman" w:cs="Times New Roman"/>
          <w:szCs w:val="22"/>
        </w:rPr>
        <w:t xml:space="preserve"> </w:t>
      </w:r>
      <w:r w:rsidR="004308B3">
        <w:rPr>
          <w:rFonts w:ascii="Times New Roman" w:hAnsi="Times New Roman" w:cs="Times New Roman"/>
          <w:szCs w:val="22"/>
        </w:rPr>
        <w:t>2020</w:t>
      </w:r>
      <w:r w:rsidR="00701561">
        <w:rPr>
          <w:rFonts w:ascii="Times New Roman" w:hAnsi="Times New Roman" w:cs="Times New Roman"/>
          <w:szCs w:val="22"/>
        </w:rPr>
        <w:t xml:space="preserve">. </w:t>
      </w:r>
      <w:r>
        <w:rPr>
          <w:rFonts w:ascii="Times New Roman" w:hAnsi="Times New Roman" w:cs="Times New Roman"/>
          <w:szCs w:val="22"/>
        </w:rPr>
        <w:t xml:space="preserve">Please </w:t>
      </w:r>
      <w:r w:rsidR="00617124">
        <w:rPr>
          <w:rFonts w:ascii="Times New Roman" w:hAnsi="Times New Roman" w:cs="Times New Roman"/>
          <w:szCs w:val="22"/>
        </w:rPr>
        <w:t>send any written comments concerning this notice to</w:t>
      </w:r>
      <w:r>
        <w:rPr>
          <w:rFonts w:ascii="Times New Roman" w:hAnsi="Times New Roman" w:cs="Times New Roman"/>
          <w:szCs w:val="22"/>
        </w:rPr>
        <w:t xml:space="preserve"> </w:t>
      </w:r>
      <w:r w:rsidR="00CB08DF">
        <w:rPr>
          <w:rFonts w:ascii="Times New Roman" w:hAnsi="Times New Roman" w:cs="Times New Roman"/>
          <w:szCs w:val="22"/>
        </w:rPr>
        <w:t>Pavel Terpelets</w:t>
      </w:r>
      <w:r w:rsidR="00CB08DF" w:rsidRPr="00F55432">
        <w:rPr>
          <w:rFonts w:ascii="Times New Roman" w:hAnsi="Times New Roman" w:cs="Times New Roman"/>
          <w:szCs w:val="22"/>
        </w:rPr>
        <w:t>, MassHealth Office of Long Term Services and Supports, One Ashburton Place, 5</w:t>
      </w:r>
      <w:r w:rsidR="00CB08DF" w:rsidRPr="00F55432">
        <w:rPr>
          <w:rFonts w:ascii="Times New Roman" w:hAnsi="Times New Roman" w:cs="Times New Roman"/>
          <w:szCs w:val="22"/>
          <w:vertAlign w:val="superscript"/>
        </w:rPr>
        <w:t>th</w:t>
      </w:r>
      <w:r w:rsidR="006F4F2A">
        <w:rPr>
          <w:rFonts w:ascii="Times New Roman" w:hAnsi="Times New Roman" w:cs="Times New Roman"/>
          <w:szCs w:val="22"/>
        </w:rPr>
        <w:t xml:space="preserve"> Floor, Boston, MA 02108.</w:t>
      </w:r>
      <w:r w:rsidR="00CB08DF">
        <w:rPr>
          <w:rFonts w:ascii="Times New Roman" w:hAnsi="Times New Roman" w:cs="Times New Roman"/>
          <w:szCs w:val="22"/>
        </w:rPr>
        <w:t xml:space="preserve"> </w:t>
      </w:r>
    </w:p>
    <w:p w14:paraId="64F4225F" w14:textId="77777777" w:rsidR="00176F5A" w:rsidRDefault="00176F5A" w:rsidP="00AC5525">
      <w:pPr>
        <w:rPr>
          <w:rFonts w:ascii="Times New Roman" w:hAnsi="Times New Roman" w:cs="Times New Roman"/>
          <w:szCs w:val="22"/>
        </w:rPr>
      </w:pPr>
    </w:p>
    <w:p w14:paraId="04D78D21" w14:textId="77777777" w:rsidR="00010104" w:rsidRDefault="00617124" w:rsidP="00AC5525">
      <w:pPr>
        <w:rPr>
          <w:rFonts w:ascii="Times New Roman" w:hAnsi="Times New Roman" w:cs="Times New Roman"/>
          <w:szCs w:val="22"/>
        </w:rPr>
      </w:pPr>
      <w:r>
        <w:rPr>
          <w:rFonts w:ascii="Times New Roman" w:hAnsi="Times New Roman" w:cs="Times New Roman"/>
          <w:szCs w:val="22"/>
        </w:rPr>
        <w:t xml:space="preserve"> </w:t>
      </w:r>
    </w:p>
    <w:p w14:paraId="5C4DCCB4"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STATUTORY AUTHORITY:</w:t>
      </w:r>
    </w:p>
    <w:p w14:paraId="2FB30B8E"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BEE4BDE"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Related Regulations:</w:t>
      </w:r>
    </w:p>
    <w:p w14:paraId="5FE16C66"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42 CFR, Part 447</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77777777" w:rsidR="00010104" w:rsidRDefault="00CB08DF"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PROPOSED </w:t>
      </w:r>
      <w:r w:rsidR="00010104">
        <w:rPr>
          <w:rFonts w:ascii="Times New Roman" w:hAnsi="Times New Roman" w:cs="Times New Roman"/>
          <w:b/>
          <w:szCs w:val="22"/>
        </w:rPr>
        <w:t>METHODS AND STANDARDS</w:t>
      </w:r>
    </w:p>
    <w:p w14:paraId="559A8594" w14:textId="10D29B95"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3C43BF">
        <w:rPr>
          <w:rFonts w:ascii="Times New Roman" w:hAnsi="Times New Roman" w:cs="Times New Roman"/>
          <w:b/>
          <w:szCs w:val="22"/>
        </w:rPr>
        <w:t>S</w:t>
      </w:r>
      <w:r>
        <w:rPr>
          <w:rFonts w:ascii="Times New Roman" w:hAnsi="Times New Roman" w:cs="Times New Roman"/>
          <w:b/>
          <w:szCs w:val="22"/>
        </w:rPr>
        <w:t xml:space="preserve"> EFFECTIVE </w:t>
      </w:r>
      <w:r w:rsidR="003C43BF">
        <w:rPr>
          <w:rFonts w:ascii="Times New Roman" w:hAnsi="Times New Roman" w:cs="Times New Roman"/>
          <w:b/>
          <w:szCs w:val="22"/>
        </w:rPr>
        <w:t xml:space="preserve">OCTOBER </w:t>
      </w:r>
      <w:r>
        <w:rPr>
          <w:rFonts w:ascii="Times New Roman" w:hAnsi="Times New Roman" w:cs="Times New Roman"/>
          <w:b/>
          <w:szCs w:val="22"/>
        </w:rPr>
        <w:t xml:space="preserve">1, </w:t>
      </w:r>
      <w:r w:rsidR="00A373F3">
        <w:rPr>
          <w:rFonts w:ascii="Times New Roman" w:hAnsi="Times New Roman" w:cs="Times New Roman"/>
          <w:b/>
          <w:szCs w:val="22"/>
        </w:rPr>
        <w:t>2020</w:t>
      </w:r>
    </w:p>
    <w:p w14:paraId="24035635" w14:textId="77777777" w:rsidR="00010104" w:rsidRDefault="00010104" w:rsidP="00010104">
      <w:pPr>
        <w:rPr>
          <w:rFonts w:ascii="Times New Roman" w:hAnsi="Times New Roman" w:cs="Times New Roman"/>
          <w:szCs w:val="22"/>
        </w:rPr>
      </w:pPr>
    </w:p>
    <w:p w14:paraId="2F0F081F" w14:textId="7AA759F9"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The following sections describe the </w:t>
      </w:r>
      <w:r w:rsidR="00617124">
        <w:rPr>
          <w:rFonts w:ascii="Times New Roman" w:hAnsi="Times New Roman" w:cs="Times New Roman"/>
          <w:szCs w:val="22"/>
        </w:rPr>
        <w:t>proposed</w:t>
      </w:r>
      <w:r>
        <w:rPr>
          <w:rFonts w:ascii="Times New Roman" w:hAnsi="Times New Roman" w:cs="Times New Roman"/>
          <w:szCs w:val="22"/>
        </w:rPr>
        <w:t xml:space="preserve"> methods and standards utilized by the Executive Office of Health </w:t>
      </w:r>
      <w:r w:rsidR="003C43BF">
        <w:rPr>
          <w:rFonts w:ascii="Times New Roman" w:hAnsi="Times New Roman" w:cs="Times New Roman"/>
          <w:szCs w:val="22"/>
        </w:rPr>
        <w:t xml:space="preserve">and </w:t>
      </w:r>
      <w:r>
        <w:rPr>
          <w:rFonts w:ascii="Times New Roman" w:hAnsi="Times New Roman" w:cs="Times New Roman"/>
          <w:szCs w:val="22"/>
        </w:rPr>
        <w:t xml:space="preserve">Human Services (EOHHS) to establish rates of payment </w:t>
      </w:r>
      <w:r w:rsidR="00ED4D47">
        <w:rPr>
          <w:rFonts w:ascii="Times New Roman" w:hAnsi="Times New Roman" w:cs="Times New Roman"/>
          <w:szCs w:val="22"/>
        </w:rPr>
        <w:t xml:space="preserve">by contract, effective October </w:t>
      </w:r>
      <w:r>
        <w:rPr>
          <w:rFonts w:ascii="Times New Roman" w:hAnsi="Times New Roman" w:cs="Times New Roman"/>
          <w:szCs w:val="22"/>
        </w:rPr>
        <w:t xml:space="preserve">1, </w:t>
      </w:r>
      <w:r w:rsidR="00A373F3">
        <w:rPr>
          <w:rFonts w:ascii="Times New Roman" w:hAnsi="Times New Roman" w:cs="Times New Roman"/>
          <w:szCs w:val="22"/>
        </w:rPr>
        <w:t>2020</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 xml:space="preserve">M.G.L. c. 29, §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0133A42A"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2A0BD4D4"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The MassHealth program utilizes the costs, statistics</w:t>
      </w:r>
      <w:r w:rsidR="005D6F57">
        <w:rPr>
          <w:rFonts w:ascii="Times New Roman" w:hAnsi="Times New Roman" w:cs="Times New Roman"/>
          <w:szCs w:val="22"/>
        </w:rPr>
        <w:t>,</w:t>
      </w:r>
      <w:r w:rsidRPr="00445E17">
        <w:rPr>
          <w:rFonts w:ascii="Times New Roman" w:hAnsi="Times New Roman" w:cs="Times New Roman"/>
          <w:szCs w:val="22"/>
        </w:rPr>
        <w:t xml:space="preserve"> and revenue reported in the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0028D329"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361CEE">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361CEE">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1F6D83E4"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The MassHealth program may also request additional information, data</w:t>
      </w:r>
      <w:r w:rsidR="006C1245">
        <w:rPr>
          <w:rFonts w:ascii="Times New Roman" w:hAnsi="Times New Roman" w:cs="Times New Roman"/>
          <w:szCs w:val="22"/>
        </w:rPr>
        <w:t>,</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1C54714B"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7777777"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lastRenderedPageBreak/>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77C9A91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77777777" w:rsidR="00010104" w:rsidRPr="00A7113E" w:rsidRDefault="00010104" w:rsidP="00010104">
      <w:pPr>
        <w:tabs>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3.  </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5716B39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7777777" w:rsidR="00010104" w:rsidRPr="00A7113E"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 xml:space="preserve">Base year capital costs consist of the hospital’s actual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590F4B6C"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77777777" w:rsidR="00010104" w:rsidRPr="005C425F"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6F58BDD3" w14:textId="6946B42F" w:rsidR="005361AA" w:rsidRPr="00361CEE" w:rsidRDefault="005361AA" w:rsidP="00AC5525">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rPr>
      </w:pPr>
      <w:r w:rsidRPr="00361CEE">
        <w:rPr>
          <w:rFonts w:ascii="Times New Roman" w:hAnsi="Times New Roman" w:cs="Times New Roman"/>
          <w:szCs w:val="22"/>
          <w:u w:val="single"/>
        </w:rPr>
        <w:t>Adjustment to Base Year Operating and Capital Costs</w:t>
      </w:r>
      <w:r w:rsidRPr="00361CEE">
        <w:rPr>
          <w:rFonts w:ascii="Times New Roman" w:hAnsi="Times New Roman" w:cs="Times New Roman"/>
          <w:szCs w:val="22"/>
        </w:rPr>
        <w:t xml:space="preserve">.  </w:t>
      </w:r>
      <w:r w:rsidR="00C238B7" w:rsidRPr="00361CEE">
        <w:rPr>
          <w:rFonts w:ascii="Times New Roman" w:hAnsi="Times New Roman" w:cs="Times New Roman"/>
          <w:szCs w:val="22"/>
        </w:rPr>
        <w:t>T</w:t>
      </w:r>
      <w:r w:rsidRPr="00361CEE">
        <w:rPr>
          <w:rFonts w:ascii="Times New Roman" w:hAnsi="Times New Roman" w:cs="Times New Roman"/>
          <w:szCs w:val="22"/>
        </w:rPr>
        <w:t xml:space="preserve">he update factor, covering the period from the base year to the rate year beginning October 1, 2018, will be </w:t>
      </w:r>
      <w:r w:rsidR="00F8726E" w:rsidRPr="00361CEE">
        <w:rPr>
          <w:rFonts w:ascii="Times New Roman" w:hAnsi="Times New Roman" w:cs="Times New Roman"/>
          <w:szCs w:val="22"/>
        </w:rPr>
        <w:t>3.0%</w:t>
      </w:r>
      <w:r w:rsidR="00FD630C" w:rsidRPr="00361CEE">
        <w:rPr>
          <w:rFonts w:ascii="Times New Roman" w:hAnsi="Times New Roman" w:cs="Times New Roman"/>
          <w:szCs w:val="22"/>
        </w:rPr>
        <w:t>.</w:t>
      </w:r>
      <w:r w:rsidR="00A373F3" w:rsidRPr="00361CEE">
        <w:rPr>
          <w:rFonts w:ascii="Times New Roman" w:hAnsi="Times New Roman" w:cs="Times New Roman"/>
          <w:szCs w:val="22"/>
        </w:rPr>
        <w:t xml:space="preserve"> The update factor covering the period October 1, 2019 through October 1, 2020, will be 1.75%.</w:t>
      </w:r>
      <w:r w:rsidR="00BF5C2D" w:rsidRPr="00361CEE">
        <w:rPr>
          <w:rFonts w:ascii="Times New Roman" w:hAnsi="Times New Roman" w:cs="Times New Roman"/>
          <w:szCs w:val="22"/>
        </w:rPr>
        <w:t xml:space="preserve"> The update factor covering the period beginning October 1, 2020 includes an additional update factor of 1.5%. </w:t>
      </w:r>
      <w:r w:rsidR="00A373F3" w:rsidRPr="00361CEE">
        <w:rPr>
          <w:rFonts w:ascii="Times New Roman" w:hAnsi="Times New Roman" w:cs="Times New Roman"/>
          <w:szCs w:val="22"/>
        </w:rPr>
        <w:t xml:space="preserve">     </w:t>
      </w:r>
    </w:p>
    <w:p w14:paraId="3A772E4E" w14:textId="77777777" w:rsidR="005361AA" w:rsidRPr="00361CEE" w:rsidRDefault="005361AA" w:rsidP="005361AA">
      <w:pPr>
        <w:pStyle w:val="List2"/>
        <w:tabs>
          <w:tab w:val="clear" w:pos="0"/>
          <w:tab w:val="clear" w:pos="792"/>
          <w:tab w:val="left" w:pos="-360"/>
        </w:tabs>
        <w:ind w:left="1080" w:firstLine="0"/>
        <w:rPr>
          <w:rFonts w:ascii="Times New Roman" w:hAnsi="Times New Roman"/>
          <w:sz w:val="22"/>
          <w:szCs w:val="22"/>
        </w:rPr>
      </w:pPr>
    </w:p>
    <w:p w14:paraId="09383A7C" w14:textId="7B15DCF0" w:rsidR="00010104" w:rsidRDefault="00010104" w:rsidP="00010104">
      <w:pPr>
        <w:ind w:left="720" w:hanging="360"/>
        <w:jc w:val="both"/>
        <w:rPr>
          <w:rFonts w:ascii="Times New Roman" w:hAnsi="Times New Roman" w:cs="Times New Roman"/>
          <w:szCs w:val="22"/>
        </w:rPr>
      </w:pPr>
      <w:r w:rsidRPr="00361CEE">
        <w:rPr>
          <w:rFonts w:ascii="Times New Roman" w:hAnsi="Times New Roman" w:cs="Times New Roman"/>
          <w:szCs w:val="22"/>
        </w:rPr>
        <w:t xml:space="preserve">  B.</w:t>
      </w:r>
      <w:r w:rsidRPr="00361CEE">
        <w:rPr>
          <w:rFonts w:ascii="Times New Roman" w:hAnsi="Times New Roman" w:cs="Times New Roman"/>
          <w:szCs w:val="22"/>
        </w:rPr>
        <w:tab/>
      </w:r>
      <w:r w:rsidRPr="00361CEE">
        <w:rPr>
          <w:rFonts w:ascii="Times New Roman" w:hAnsi="Times New Roman" w:cs="Times New Roman"/>
          <w:szCs w:val="22"/>
          <w:u w:val="single"/>
        </w:rPr>
        <w:t>Per Diem Rate 2:</w:t>
      </w:r>
      <w:r w:rsidRPr="00361CEE">
        <w:rPr>
          <w:rFonts w:ascii="Times New Roman" w:hAnsi="Times New Roman" w:cs="Times New Roman"/>
          <w:szCs w:val="22"/>
        </w:rPr>
        <w:t xml:space="preserve">  This per diem rate </w:t>
      </w:r>
      <w:r w:rsidR="00AC5525" w:rsidRPr="00361CEE">
        <w:rPr>
          <w:rFonts w:ascii="Times New Roman" w:hAnsi="Times New Roman" w:cs="Times New Roman"/>
          <w:szCs w:val="22"/>
        </w:rPr>
        <w:t>will be</w:t>
      </w:r>
      <w:r w:rsidRPr="00361CEE">
        <w:rPr>
          <w:rFonts w:ascii="Times New Roman" w:hAnsi="Times New Roman" w:cs="Times New Roman"/>
          <w:szCs w:val="22"/>
        </w:rPr>
        <w:t xml:space="preserve"> determined by averaging the current Rate Year payment rates for Chronic Disease and Rehabilitation Hospitals identified by the MassHealth program as having similar characteristics</w:t>
      </w:r>
      <w:r w:rsidR="003D1037" w:rsidRPr="00361CEE">
        <w:rPr>
          <w:rFonts w:ascii="Times New Roman" w:hAnsi="Times New Roman" w:cs="Times New Roman"/>
          <w:szCs w:val="22"/>
        </w:rPr>
        <w:t xml:space="preserve"> of treatment and populations. </w:t>
      </w:r>
      <w:r w:rsidRPr="00361CEE">
        <w:rPr>
          <w:rFonts w:ascii="Times New Roman" w:hAnsi="Times New Roman" w:cs="Times New Roman"/>
          <w:szCs w:val="22"/>
        </w:rPr>
        <w:t>The Hospitals used</w:t>
      </w:r>
      <w:r w:rsidR="00631268" w:rsidRPr="00361CEE">
        <w:rPr>
          <w:rFonts w:ascii="Times New Roman" w:hAnsi="Times New Roman" w:cs="Times New Roman"/>
          <w:szCs w:val="22"/>
        </w:rPr>
        <w:t xml:space="preserve"> to calculate the payment are: </w:t>
      </w:r>
      <w:r w:rsidRPr="00361CEE">
        <w:rPr>
          <w:rFonts w:ascii="Times New Roman" w:hAnsi="Times New Roman" w:cs="Times New Roman"/>
          <w:szCs w:val="22"/>
        </w:rPr>
        <w:t xml:space="preserve">Braintree Hospital, New Bedford Rehabilitation Hospital, New England Sinai Hospital, Kindred Hospital-Northeast, </w:t>
      </w:r>
      <w:proofErr w:type="spellStart"/>
      <w:r w:rsidRPr="00361CEE">
        <w:rPr>
          <w:rFonts w:ascii="Times New Roman" w:hAnsi="Times New Roman" w:cs="Times New Roman"/>
          <w:szCs w:val="22"/>
        </w:rPr>
        <w:t>Vibra</w:t>
      </w:r>
      <w:proofErr w:type="spellEnd"/>
      <w:r w:rsidRPr="00361CEE">
        <w:rPr>
          <w:rFonts w:ascii="Times New Roman" w:hAnsi="Times New Roman" w:cs="Times New Roman"/>
          <w:szCs w:val="22"/>
        </w:rPr>
        <w:t xml:space="preserve"> Hospital of Western Mass, Spaulding Rehabilitation Hospital-Boston, and Spaulding Hospital-Cambridge. This rate is comprehensive and all-inclusive covering both routine and ancillary services provided to inpatients by HRC.</w:t>
      </w:r>
      <w:r w:rsidR="00CF1B8E" w:rsidRPr="00361CEE">
        <w:rPr>
          <w:rFonts w:ascii="Times New Roman" w:hAnsi="Times New Roman" w:cs="Times New Roman"/>
          <w:szCs w:val="22"/>
        </w:rPr>
        <w:t xml:space="preserve"> Notwithstanding the above, Per Diem Rate 2 for RY 2021 will be the same as it was in RY 2020.</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2572DE65" w14:textId="77777777" w:rsidR="00AC5525" w:rsidRDefault="00AC5525" w:rsidP="00010104">
      <w:pPr>
        <w:jc w:val="both"/>
        <w:rPr>
          <w:rFonts w:ascii="Times New Roman" w:hAnsi="Times New Roman" w:cs="Times New Roman"/>
          <w:szCs w:val="22"/>
        </w:rPr>
      </w:pPr>
    </w:p>
    <w:p w14:paraId="42CA8DDA" w14:textId="3148FDA0"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Outpatient Cost-to-Charge Ratio is a fixed percentage that is applied to HRC’s Usual and Customary Charges for Outpatient S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265B7C">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Any such payment shall not exceed HRC’s Usual and Customary Charge.</w:t>
      </w:r>
    </w:p>
    <w:p w14:paraId="6FB0B0C5" w14:textId="77777777" w:rsidR="00010104" w:rsidRDefault="00010104" w:rsidP="00010104">
      <w:pPr>
        <w:jc w:val="both"/>
        <w:rPr>
          <w:rFonts w:ascii="Times New Roman" w:hAnsi="Times New Roman" w:cs="Times New Roman"/>
          <w:szCs w:val="22"/>
        </w:rPr>
      </w:pPr>
    </w:p>
    <w:p w14:paraId="687A67D4"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4072DB82" w:rsidR="005361AA" w:rsidRDefault="00010104" w:rsidP="00010104">
      <w:pPr>
        <w:jc w:val="both"/>
        <w:rPr>
          <w:rFonts w:ascii="Times New Roman" w:hAnsi="Times New Roman" w:cs="Times New Roman"/>
          <w:szCs w:val="22"/>
        </w:rPr>
      </w:pPr>
      <w:r w:rsidRPr="002B2D96">
        <w:rPr>
          <w:rFonts w:ascii="Times New Roman" w:hAnsi="Times New Roman" w:cs="Times New Roman"/>
          <w:szCs w:val="22"/>
        </w:rPr>
        <w:t xml:space="preserve">Effective October 1, </w:t>
      </w:r>
      <w:r w:rsidR="000135B6">
        <w:rPr>
          <w:rFonts w:ascii="Times New Roman" w:hAnsi="Times New Roman" w:cs="Times New Roman"/>
          <w:szCs w:val="22"/>
        </w:rPr>
        <w:t>2020</w:t>
      </w:r>
      <w:r w:rsidRPr="002B2D96">
        <w:rPr>
          <w:rFonts w:ascii="Times New Roman" w:hAnsi="Times New Roman" w:cs="Times New Roman"/>
          <w:szCs w:val="22"/>
        </w:rPr>
        <w:t xml:space="preserve">, EOHHS </w:t>
      </w:r>
      <w:r w:rsidR="00617124" w:rsidRPr="002B2D96">
        <w:rPr>
          <w:rFonts w:ascii="Times New Roman" w:hAnsi="Times New Roman" w:cs="Times New Roman"/>
          <w:szCs w:val="22"/>
        </w:rPr>
        <w:t xml:space="preserve">proposes to </w:t>
      </w:r>
      <w:r w:rsidRPr="002B2D96">
        <w:rPr>
          <w:rFonts w:ascii="Times New Roman" w:hAnsi="Times New Roman" w:cs="Times New Roman"/>
          <w:szCs w:val="22"/>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361CEE">
        <w:rPr>
          <w:rFonts w:ascii="Times New Roman" w:hAnsi="Times New Roman" w:cs="Times New Roman"/>
          <w:szCs w:val="22"/>
          <w:u w:val="single"/>
        </w:rPr>
        <w:t xml:space="preserve">Section 3.  </w:t>
      </w:r>
      <w:r w:rsidR="006F4F2A" w:rsidRPr="00361CEE">
        <w:rPr>
          <w:rFonts w:ascii="Times New Roman" w:hAnsi="Times New Roman" w:cs="Times New Roman"/>
          <w:szCs w:val="22"/>
          <w:u w:val="single"/>
        </w:rPr>
        <w:t>Quality Performance Incentive</w:t>
      </w:r>
      <w:r w:rsidRPr="00361CEE">
        <w:rPr>
          <w:rFonts w:ascii="Times New Roman" w:hAnsi="Times New Roman" w:cs="Times New Roman"/>
          <w:szCs w:val="22"/>
          <w:u w:val="single"/>
        </w:rPr>
        <w:t xml:space="preserve"> Payment</w:t>
      </w:r>
      <w:r w:rsidRPr="00840819">
        <w:rPr>
          <w:rFonts w:ascii="Times New Roman" w:hAnsi="Times New Roman" w:cs="Times New Roman"/>
          <w:szCs w:val="22"/>
          <w:u w:val="single"/>
        </w:rPr>
        <w:t xml:space="preserve">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0D858F23"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w:t>
      </w:r>
      <w:r w:rsidR="000135B6">
        <w:rPr>
          <w:rFonts w:ascii="Times New Roman" w:hAnsi="Times New Roman"/>
        </w:rPr>
        <w:t xml:space="preserve">2021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CDR Hospitals</w:t>
      </w:r>
      <w:r w:rsidR="008713D1">
        <w:rPr>
          <w:rFonts w:ascii="Times New Roman" w:hAnsi="Times New Roman"/>
        </w:rPr>
        <w:t xml:space="preserve"> as described herein</w:t>
      </w:r>
      <w:r w:rsidRPr="004567CC">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77777777"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lastRenderedPageBreak/>
        <w:t>Qualification</w:t>
      </w:r>
      <w:r w:rsidRPr="00840819">
        <w:rPr>
          <w:rFonts w:ascii="Times New Roman" w:hAnsi="Times New Roman" w:cs="Times New Roman"/>
          <w:szCs w:val="22"/>
          <w:u w:val="single"/>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Pr="00840819">
        <w:rPr>
          <w:rFonts w:ascii="Times New Roman" w:hAnsi="Times New Roman" w:cs="Times New Roman"/>
          <w:szCs w:val="22"/>
        </w:rPr>
        <w:t>CDR 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678E89F4"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5361AA" w:rsidRPr="00840819">
        <w:rPr>
          <w:rFonts w:ascii="Times New Roman" w:hAnsi="Times New Roman" w:cs="Times New Roman"/>
          <w:szCs w:val="22"/>
        </w:rPr>
        <w:t>CDR</w:t>
      </w:r>
      <w:r w:rsidR="005361AA">
        <w:rPr>
          <w:rFonts w:ascii="Times New Roman" w:hAnsi="Times New Roman" w:cs="Times New Roman"/>
          <w:szCs w:val="22"/>
        </w:rPr>
        <w:t xml:space="preserve"> Inpatient</w:t>
      </w:r>
      <w:r w:rsidR="005361AA" w:rsidRPr="00840819">
        <w:rPr>
          <w:rFonts w:ascii="Times New Roman" w:hAnsi="Times New Roman" w:cs="Times New Roman"/>
          <w:szCs w:val="22"/>
        </w:rPr>
        <w:t xml:space="preserve"> 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proofErr w:type="spellStart"/>
      <w:r w:rsidR="005361AA" w:rsidRPr="00840819">
        <w:rPr>
          <w:rFonts w:ascii="Times New Roman" w:hAnsi="Times New Roman" w:cs="Times New Roman"/>
          <w:szCs w:val="22"/>
        </w:rPr>
        <w:t>MassHealth</w:t>
      </w:r>
      <w:proofErr w:type="spellEnd"/>
      <w:r w:rsidR="005361AA" w:rsidRPr="00840819">
        <w:rPr>
          <w:rFonts w:ascii="Times New Roman" w:hAnsi="Times New Roman" w:cs="Times New Roman"/>
          <w:szCs w:val="22"/>
        </w:rPr>
        <w:t xml:space="preserve"> members</w:t>
      </w:r>
      <w:r w:rsidR="001022A1">
        <w:rPr>
          <w:rFonts w:ascii="Times New Roman" w:hAnsi="Times New Roman" w:cs="Times New Roman"/>
          <w:szCs w:val="22"/>
        </w:rPr>
        <w:t>,</w:t>
      </w:r>
      <w:r w:rsidR="001022A1" w:rsidRPr="00840819">
        <w:rPr>
          <w:rFonts w:ascii="Times New Roman" w:hAnsi="Times New Roman" w:cs="Times New Roman"/>
          <w:szCs w:val="22"/>
        </w:rPr>
        <w:t xml:space="preserve"> </w:t>
      </w:r>
      <w:r w:rsidR="00E05832">
        <w:rPr>
          <w:rFonts w:ascii="Times New Roman" w:hAnsi="Times New Roman" w:cs="Times New Roman"/>
          <w:szCs w:val="22"/>
        </w:rPr>
        <w:t>and</w:t>
      </w:r>
      <w:r w:rsidR="001022A1">
        <w:rPr>
          <w:rFonts w:ascii="Times New Roman" w:hAnsi="Times New Roman" w:cs="Times New Roman"/>
          <w:szCs w:val="22"/>
        </w:rPr>
        <w:t>;</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173B810D"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w:t>
      </w:r>
      <w:r w:rsidR="00187667">
        <w:rPr>
          <w:rFonts w:ascii="Times New Roman" w:hAnsi="Times New Roman" w:cs="Times New Roman"/>
          <w:szCs w:val="22"/>
        </w:rPr>
        <w:t xml:space="preserve"> </w:t>
      </w:r>
      <w:r w:rsidR="000135B6">
        <w:rPr>
          <w:rFonts w:ascii="Times New Roman" w:hAnsi="Times New Roman" w:cs="Times New Roman"/>
          <w:szCs w:val="22"/>
        </w:rPr>
        <w:t>for the period January 1, 2020 – December 31, 2020</w:t>
      </w:r>
      <w:r w:rsidR="005E2B7A">
        <w:rPr>
          <w:rFonts w:ascii="Times New Roman" w:hAnsi="Times New Roman" w:cs="Times New Roman"/>
          <w:szCs w:val="22"/>
        </w:rPr>
        <w:t xml:space="preserve">, </w:t>
      </w:r>
      <w:r>
        <w:rPr>
          <w:rFonts w:ascii="Times New Roman" w:hAnsi="Times New Roman" w:cs="Times New Roman"/>
          <w:szCs w:val="22"/>
        </w:rPr>
        <w:t xml:space="preserve">on the </w:t>
      </w:r>
      <w:r w:rsidR="00E05832">
        <w:rPr>
          <w:rFonts w:ascii="Times New Roman" w:hAnsi="Times New Roman" w:cs="Times New Roman"/>
          <w:szCs w:val="22"/>
        </w:rPr>
        <w:t xml:space="preserve">following </w:t>
      </w:r>
      <w:r>
        <w:rPr>
          <w:rFonts w:ascii="Times New Roman" w:hAnsi="Times New Roman" w:cs="Times New Roman"/>
          <w:szCs w:val="22"/>
        </w:rPr>
        <w:t xml:space="preserve">Centers for Medicare </w:t>
      </w:r>
      <w:r w:rsidR="00284C8A">
        <w:rPr>
          <w:rFonts w:ascii="Times New Roman" w:hAnsi="Times New Roman" w:cs="Times New Roman"/>
          <w:szCs w:val="22"/>
        </w:rPr>
        <w:t xml:space="preserve">&amp; </w:t>
      </w:r>
      <w:r>
        <w:rPr>
          <w:rFonts w:ascii="Times New Roman" w:hAnsi="Times New Roman" w:cs="Times New Roman"/>
          <w:szCs w:val="22"/>
        </w:rPr>
        <w:t xml:space="preserve">Medicaid </w:t>
      </w:r>
      <w:r w:rsidR="006F4F2A">
        <w:rPr>
          <w:rFonts w:ascii="Times New Roman" w:hAnsi="Times New Roman" w:cs="Times New Roman"/>
          <w:szCs w:val="22"/>
        </w:rPr>
        <w:t>Services (CMS)</w:t>
      </w:r>
      <w:r w:rsidR="003F7E85">
        <w:rPr>
          <w:rFonts w:ascii="Times New Roman" w:hAnsi="Times New Roman" w:cs="Times New Roman"/>
          <w:szCs w:val="22"/>
        </w:rPr>
        <w:t xml:space="preserve"> Medicare Minimum Data Set measures, that exceed the state average (as reported by CMS): Percent of long-stay high-risk patients with pressure ulcers and percentage of long-stay patients who got an antipsychotic medication.</w:t>
      </w:r>
      <w:r w:rsidR="006F4F2A">
        <w:rPr>
          <w:rFonts w:ascii="Times New Roman" w:hAnsi="Times New Roman" w:cs="Times New Roman"/>
          <w:szCs w:val="22"/>
        </w:rPr>
        <w:t xml:space="preserve"> </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77777777"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14:paraId="7B276A5E" w14:textId="0F163E1C" w:rsidR="005361AA" w:rsidRPr="003063EE" w:rsidRDefault="00A42D00" w:rsidP="004A4977">
      <w:pPr>
        <w:pStyle w:val="ListParagraph"/>
        <w:rPr>
          <w:rFonts w:ascii="Times New Roman" w:hAnsi="Times New Roman" w:cs="Times New Roman"/>
          <w:szCs w:val="22"/>
          <w:highlight w:val="yellow"/>
        </w:rPr>
      </w:pPr>
      <w:r w:rsidRPr="00064476">
        <w:rPr>
          <w:rFonts w:ascii="Times New Roman" w:hAnsi="Times New Roman"/>
          <w:szCs w:val="22"/>
        </w:rPr>
        <w:t>EOHHS will issue the RY</w:t>
      </w:r>
      <w:r w:rsidR="00176F5A">
        <w:rPr>
          <w:rFonts w:ascii="Times New Roman" w:hAnsi="Times New Roman"/>
          <w:szCs w:val="22"/>
        </w:rPr>
        <w:t xml:space="preserve"> </w:t>
      </w:r>
      <w:r w:rsidR="00E315F6">
        <w:rPr>
          <w:rFonts w:ascii="Times New Roman" w:hAnsi="Times New Roman"/>
          <w:szCs w:val="22"/>
        </w:rPr>
        <w:t>2021</w:t>
      </w:r>
      <w:r w:rsidR="00E315F6" w:rsidRPr="00064476">
        <w:rPr>
          <w:rFonts w:ascii="Times New Roman" w:hAnsi="Times New Roman"/>
          <w:szCs w:val="22"/>
        </w:rPr>
        <w:t xml:space="preserve"> </w:t>
      </w:r>
      <w:r w:rsidRPr="00064476">
        <w:rPr>
          <w:rFonts w:ascii="Times New Roman" w:hAnsi="Times New Roman"/>
          <w:szCs w:val="22"/>
        </w:rPr>
        <w:t xml:space="preserve">Quality Performance </w:t>
      </w:r>
      <w:r w:rsidR="006F4F2A">
        <w:rPr>
          <w:rFonts w:ascii="Times New Roman" w:hAnsi="Times New Roman"/>
          <w:szCs w:val="22"/>
        </w:rPr>
        <w:t>Incentive</w:t>
      </w:r>
      <w:r w:rsidRPr="00064476">
        <w:rPr>
          <w:rFonts w:ascii="Times New Roman" w:hAnsi="Times New Roman"/>
          <w:szCs w:val="22"/>
        </w:rPr>
        <w:t xml:space="preserve"> Payment to qualifying CDR Hospitals</w:t>
      </w:r>
      <w:r w:rsidR="008713D1">
        <w:rPr>
          <w:rFonts w:ascii="Times New Roman" w:hAnsi="Times New Roman"/>
          <w:szCs w:val="22"/>
        </w:rPr>
        <w:t xml:space="preserve">. Payment </w:t>
      </w:r>
      <w:r w:rsidR="00064476">
        <w:rPr>
          <w:rFonts w:ascii="Times New Roman" w:hAnsi="Times New Roman"/>
          <w:szCs w:val="22"/>
        </w:rPr>
        <w:t xml:space="preserve">to qualifying CDR Hospitals </w:t>
      </w:r>
      <w:r w:rsidR="008713D1">
        <w:rPr>
          <w:rFonts w:ascii="Times New Roman" w:hAnsi="Times New Roman"/>
          <w:szCs w:val="22"/>
        </w:rPr>
        <w:t>will be made</w:t>
      </w:r>
      <w:r w:rsidR="00187667">
        <w:rPr>
          <w:rFonts w:ascii="Times New Roman" w:hAnsi="Times New Roman"/>
          <w:szCs w:val="22"/>
        </w:rPr>
        <w:t xml:space="preserve"> </w:t>
      </w:r>
      <w:r w:rsidR="00E315F6">
        <w:rPr>
          <w:rFonts w:ascii="Times New Roman" w:hAnsi="Times New Roman"/>
          <w:szCs w:val="22"/>
        </w:rPr>
        <w:t>during RY2021 as follows: April 2021.</w:t>
      </w:r>
      <w:r w:rsidR="008713D1">
        <w:rPr>
          <w:rFonts w:ascii="Times New Roman" w:hAnsi="Times New Roman"/>
          <w:szCs w:val="22"/>
        </w:rPr>
        <w:t xml:space="preserve"> </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399C71C0"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1, </w:t>
      </w:r>
      <w:r w:rsidR="00C61DA1">
        <w:rPr>
          <w:rFonts w:ascii="Times New Roman" w:hAnsi="Times New Roman" w:cs="Times New Roman"/>
          <w:b/>
          <w:szCs w:val="22"/>
        </w:rPr>
        <w:t>2020</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07A570E8" w:rsidR="00010104" w:rsidRDefault="00010104" w:rsidP="00010104">
      <w:pPr>
        <w:rPr>
          <w:rFonts w:ascii="Times New Roman" w:hAnsi="Times New Roman" w:cs="Times New Roman"/>
          <w:b/>
          <w:szCs w:val="22"/>
        </w:rPr>
      </w:pPr>
      <w:r>
        <w:rPr>
          <w:rFonts w:ascii="Times New Roman" w:hAnsi="Times New Roman" w:cs="Times New Roman"/>
          <w:b/>
          <w:szCs w:val="22"/>
        </w:rPr>
        <w:tab/>
      </w:r>
      <w:r w:rsidR="00094F6D">
        <w:rPr>
          <w:rFonts w:ascii="Times New Roman" w:hAnsi="Times New Roman" w:cs="Times New Roman"/>
          <w:b/>
          <w:szCs w:val="22"/>
        </w:rPr>
        <w:t xml:space="preserve"> $427.01</w:t>
      </w:r>
      <w:r>
        <w:rPr>
          <w:rFonts w:ascii="Times New Roman" w:hAnsi="Times New Roman" w:cs="Times New Roman"/>
          <w:b/>
          <w:szCs w:val="22"/>
        </w:rPr>
        <w:t xml:space="preserve"> </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9"/>
      <w:footerReference w:type="default" r:id="rId10"/>
      <w:footerReference w:type="first" r:id="rId11"/>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2754E" w14:textId="77777777" w:rsidR="009A5A2B" w:rsidRDefault="009A5A2B">
      <w:r>
        <w:separator/>
      </w:r>
    </w:p>
  </w:endnote>
  <w:endnote w:type="continuationSeparator" w:id="0">
    <w:p w14:paraId="413D36CC" w14:textId="77777777" w:rsidR="009A5A2B" w:rsidRDefault="009A5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89A79" w14:textId="77777777"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FC039B">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14C7C6D4" w:rsidR="00CD3B67" w:rsidRDefault="006F4F2A" w:rsidP="00CD3B67">
    <w:pPr>
      <w:pStyle w:val="Footer"/>
    </w:pPr>
    <w:r>
      <w:rPr>
        <w:noProof/>
      </w:rPr>
      <w:t xml:space="preserve">Posted </w:t>
    </w:r>
    <w:r w:rsidR="008874C6">
      <w:rPr>
        <w:noProof/>
      </w:rPr>
      <w:t xml:space="preserve">September </w:t>
    </w:r>
    <w:r w:rsidR="00361CEE">
      <w:rPr>
        <w:noProof/>
      </w:rPr>
      <w:t>15</w:t>
    </w:r>
    <w:r w:rsidR="00CD3B67">
      <w:rPr>
        <w:noProof/>
      </w:rPr>
      <w:t xml:space="preserve">, </w:t>
    </w:r>
    <w:r w:rsidR="003120FC">
      <w:rPr>
        <w:noProof/>
      </w:rPr>
      <w:t>2020</w:t>
    </w:r>
  </w:p>
  <w:p w14:paraId="510BA4EA" w14:textId="4B4D029D" w:rsidR="001066DC" w:rsidRDefault="003120FC" w:rsidP="001066DC">
    <w:pPr>
      <w:pStyle w:val="Footer"/>
      <w:ind w:right="360"/>
    </w:pP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143FD" w14:textId="57A46599" w:rsidR="00A87AE8" w:rsidRDefault="006F4F2A">
    <w:pPr>
      <w:pStyle w:val="Footer"/>
      <w:rPr>
        <w:noProof/>
      </w:rPr>
    </w:pPr>
    <w:r>
      <w:rPr>
        <w:noProof/>
      </w:rPr>
      <w:t xml:space="preserve">Posted September </w:t>
    </w:r>
    <w:r w:rsidR="00361CEE">
      <w:rPr>
        <w:noProof/>
      </w:rPr>
      <w:t>15</w:t>
    </w:r>
    <w:r w:rsidR="00866914">
      <w:rPr>
        <w:noProof/>
      </w:rPr>
      <w:t>,</w:t>
    </w:r>
    <w:r w:rsidR="002C5794">
      <w:rPr>
        <w:noProof/>
      </w:rPr>
      <w:t xml:space="preserve"> </w:t>
    </w:r>
    <w:r w:rsidR="00A87AE8">
      <w:rPr>
        <w:noProof/>
      </w:rPr>
      <w:t>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D208FE" w14:textId="77777777" w:rsidR="009A5A2B" w:rsidRDefault="009A5A2B">
      <w:r>
        <w:separator/>
      </w:r>
    </w:p>
  </w:footnote>
  <w:footnote w:type="continuationSeparator" w:id="0">
    <w:p w14:paraId="07473B40" w14:textId="77777777" w:rsidR="009A5A2B" w:rsidRDefault="009A5A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era Ramamoorthy">
    <w15:presenceInfo w15:providerId="Windows Live" w15:userId="9b31a973c4a127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BEC"/>
    <w:rsid w:val="00003E94"/>
    <w:rsid w:val="00010104"/>
    <w:rsid w:val="000135B6"/>
    <w:rsid w:val="00014FAB"/>
    <w:rsid w:val="000218F6"/>
    <w:rsid w:val="0003631E"/>
    <w:rsid w:val="000465CA"/>
    <w:rsid w:val="000555D1"/>
    <w:rsid w:val="00062621"/>
    <w:rsid w:val="00064476"/>
    <w:rsid w:val="00064F04"/>
    <w:rsid w:val="00093E9D"/>
    <w:rsid w:val="00094F6D"/>
    <w:rsid w:val="000C0A6B"/>
    <w:rsid w:val="000C48A6"/>
    <w:rsid w:val="000D1437"/>
    <w:rsid w:val="000D294A"/>
    <w:rsid w:val="000D6917"/>
    <w:rsid w:val="000E02D6"/>
    <w:rsid w:val="000F018E"/>
    <w:rsid w:val="000F2FB3"/>
    <w:rsid w:val="000F68D2"/>
    <w:rsid w:val="000F696F"/>
    <w:rsid w:val="00101C6A"/>
    <w:rsid w:val="001022A1"/>
    <w:rsid w:val="001066DC"/>
    <w:rsid w:val="001145CC"/>
    <w:rsid w:val="00121B59"/>
    <w:rsid w:val="00125892"/>
    <w:rsid w:val="00134D1C"/>
    <w:rsid w:val="0014797B"/>
    <w:rsid w:val="00151378"/>
    <w:rsid w:val="00165C6B"/>
    <w:rsid w:val="00167930"/>
    <w:rsid w:val="00170C17"/>
    <w:rsid w:val="00173F2A"/>
    <w:rsid w:val="00176F5A"/>
    <w:rsid w:val="00186186"/>
    <w:rsid w:val="00187667"/>
    <w:rsid w:val="0019019A"/>
    <w:rsid w:val="001A2587"/>
    <w:rsid w:val="001A4FFD"/>
    <w:rsid w:val="001B3F94"/>
    <w:rsid w:val="001C3CAB"/>
    <w:rsid w:val="001D2ACC"/>
    <w:rsid w:val="001E0075"/>
    <w:rsid w:val="001E2CD8"/>
    <w:rsid w:val="001E7C3D"/>
    <w:rsid w:val="00206158"/>
    <w:rsid w:val="00206FA6"/>
    <w:rsid w:val="0020717F"/>
    <w:rsid w:val="00215CAD"/>
    <w:rsid w:val="00223B9F"/>
    <w:rsid w:val="00227A0C"/>
    <w:rsid w:val="00230E81"/>
    <w:rsid w:val="00246B93"/>
    <w:rsid w:val="00250E17"/>
    <w:rsid w:val="002520D5"/>
    <w:rsid w:val="0025234A"/>
    <w:rsid w:val="002555B1"/>
    <w:rsid w:val="00261998"/>
    <w:rsid w:val="002630E2"/>
    <w:rsid w:val="00265550"/>
    <w:rsid w:val="00265B7C"/>
    <w:rsid w:val="00266394"/>
    <w:rsid w:val="00266A2F"/>
    <w:rsid w:val="00266AB2"/>
    <w:rsid w:val="00272387"/>
    <w:rsid w:val="00280BF3"/>
    <w:rsid w:val="00284C8A"/>
    <w:rsid w:val="00293383"/>
    <w:rsid w:val="002A53A2"/>
    <w:rsid w:val="002B1C8B"/>
    <w:rsid w:val="002B2D96"/>
    <w:rsid w:val="002B3CA0"/>
    <w:rsid w:val="002C5794"/>
    <w:rsid w:val="002D360A"/>
    <w:rsid w:val="002D3CA8"/>
    <w:rsid w:val="002E1978"/>
    <w:rsid w:val="002E565B"/>
    <w:rsid w:val="002E6E6C"/>
    <w:rsid w:val="002F28A5"/>
    <w:rsid w:val="00306619"/>
    <w:rsid w:val="00311FEC"/>
    <w:rsid w:val="003120FC"/>
    <w:rsid w:val="003158B6"/>
    <w:rsid w:val="00321E6E"/>
    <w:rsid w:val="00335123"/>
    <w:rsid w:val="00361CEE"/>
    <w:rsid w:val="00367189"/>
    <w:rsid w:val="00372AF4"/>
    <w:rsid w:val="00373ECC"/>
    <w:rsid w:val="003759C0"/>
    <w:rsid w:val="00386BCD"/>
    <w:rsid w:val="00387E10"/>
    <w:rsid w:val="00395400"/>
    <w:rsid w:val="003A4679"/>
    <w:rsid w:val="003C2E3A"/>
    <w:rsid w:val="003C43BF"/>
    <w:rsid w:val="003C770E"/>
    <w:rsid w:val="003D1037"/>
    <w:rsid w:val="003D5D38"/>
    <w:rsid w:val="003D6EEC"/>
    <w:rsid w:val="003D7FBD"/>
    <w:rsid w:val="003F7E85"/>
    <w:rsid w:val="004016AD"/>
    <w:rsid w:val="004076FE"/>
    <w:rsid w:val="00416056"/>
    <w:rsid w:val="00424257"/>
    <w:rsid w:val="0042787B"/>
    <w:rsid w:val="004308B3"/>
    <w:rsid w:val="004432C3"/>
    <w:rsid w:val="0044396C"/>
    <w:rsid w:val="00445E17"/>
    <w:rsid w:val="00466B35"/>
    <w:rsid w:val="00466E60"/>
    <w:rsid w:val="004708DD"/>
    <w:rsid w:val="00477B71"/>
    <w:rsid w:val="00483665"/>
    <w:rsid w:val="00485775"/>
    <w:rsid w:val="004862E5"/>
    <w:rsid w:val="004A4977"/>
    <w:rsid w:val="004B098E"/>
    <w:rsid w:val="004B2B19"/>
    <w:rsid w:val="004B6AAF"/>
    <w:rsid w:val="004D2091"/>
    <w:rsid w:val="004E3768"/>
    <w:rsid w:val="004F2C2C"/>
    <w:rsid w:val="005049C6"/>
    <w:rsid w:val="00506EF5"/>
    <w:rsid w:val="00523673"/>
    <w:rsid w:val="005313E5"/>
    <w:rsid w:val="00535125"/>
    <w:rsid w:val="0053520A"/>
    <w:rsid w:val="005361AA"/>
    <w:rsid w:val="0054227E"/>
    <w:rsid w:val="0054689D"/>
    <w:rsid w:val="0055558B"/>
    <w:rsid w:val="00556A92"/>
    <w:rsid w:val="00561E84"/>
    <w:rsid w:val="00564F8A"/>
    <w:rsid w:val="00565008"/>
    <w:rsid w:val="0057168A"/>
    <w:rsid w:val="005728DE"/>
    <w:rsid w:val="005954F1"/>
    <w:rsid w:val="005A0778"/>
    <w:rsid w:val="005A46E3"/>
    <w:rsid w:val="005B2797"/>
    <w:rsid w:val="005C425F"/>
    <w:rsid w:val="005D3218"/>
    <w:rsid w:val="005D6F57"/>
    <w:rsid w:val="005E2B7A"/>
    <w:rsid w:val="005F2412"/>
    <w:rsid w:val="005F6946"/>
    <w:rsid w:val="00605AAA"/>
    <w:rsid w:val="006124EF"/>
    <w:rsid w:val="00613AFF"/>
    <w:rsid w:val="00615E24"/>
    <w:rsid w:val="00617124"/>
    <w:rsid w:val="0062284B"/>
    <w:rsid w:val="006262CA"/>
    <w:rsid w:val="00627028"/>
    <w:rsid w:val="00631268"/>
    <w:rsid w:val="0065193A"/>
    <w:rsid w:val="00666F98"/>
    <w:rsid w:val="00686BDA"/>
    <w:rsid w:val="006950AA"/>
    <w:rsid w:val="006B535E"/>
    <w:rsid w:val="006C043F"/>
    <w:rsid w:val="006C1245"/>
    <w:rsid w:val="006C2607"/>
    <w:rsid w:val="006C2711"/>
    <w:rsid w:val="006C3D3E"/>
    <w:rsid w:val="006E4D46"/>
    <w:rsid w:val="006E758A"/>
    <w:rsid w:val="006E79BA"/>
    <w:rsid w:val="006E7D1A"/>
    <w:rsid w:val="006F4F2A"/>
    <w:rsid w:val="006F7489"/>
    <w:rsid w:val="00701561"/>
    <w:rsid w:val="007302B1"/>
    <w:rsid w:val="00751EAB"/>
    <w:rsid w:val="007531F8"/>
    <w:rsid w:val="00760514"/>
    <w:rsid w:val="007651A1"/>
    <w:rsid w:val="0076662C"/>
    <w:rsid w:val="00773BF3"/>
    <w:rsid w:val="0077472D"/>
    <w:rsid w:val="007802E3"/>
    <w:rsid w:val="00782AD0"/>
    <w:rsid w:val="00790DDE"/>
    <w:rsid w:val="007A097E"/>
    <w:rsid w:val="007A0DF3"/>
    <w:rsid w:val="007A44F0"/>
    <w:rsid w:val="007C08C7"/>
    <w:rsid w:val="007D10E3"/>
    <w:rsid w:val="007D5150"/>
    <w:rsid w:val="007D6A7F"/>
    <w:rsid w:val="007D7C18"/>
    <w:rsid w:val="007E3366"/>
    <w:rsid w:val="007F34FB"/>
    <w:rsid w:val="007F4C57"/>
    <w:rsid w:val="007F7071"/>
    <w:rsid w:val="008065C3"/>
    <w:rsid w:val="00811AF3"/>
    <w:rsid w:val="008138ED"/>
    <w:rsid w:val="008158AA"/>
    <w:rsid w:val="0082262F"/>
    <w:rsid w:val="0084473E"/>
    <w:rsid w:val="00846EFD"/>
    <w:rsid w:val="008500CB"/>
    <w:rsid w:val="00866914"/>
    <w:rsid w:val="008713D1"/>
    <w:rsid w:val="008747C6"/>
    <w:rsid w:val="00882DB4"/>
    <w:rsid w:val="008874C6"/>
    <w:rsid w:val="008912AD"/>
    <w:rsid w:val="00891314"/>
    <w:rsid w:val="00892CBF"/>
    <w:rsid w:val="00892D60"/>
    <w:rsid w:val="008B7883"/>
    <w:rsid w:val="008C0556"/>
    <w:rsid w:val="008E24D6"/>
    <w:rsid w:val="008E2F4B"/>
    <w:rsid w:val="008E5FFE"/>
    <w:rsid w:val="008F1349"/>
    <w:rsid w:val="0091664C"/>
    <w:rsid w:val="009271D7"/>
    <w:rsid w:val="00932116"/>
    <w:rsid w:val="0093212C"/>
    <w:rsid w:val="0093489F"/>
    <w:rsid w:val="00937D14"/>
    <w:rsid w:val="00941D45"/>
    <w:rsid w:val="00947481"/>
    <w:rsid w:val="00951C89"/>
    <w:rsid w:val="00951DF5"/>
    <w:rsid w:val="00960FD3"/>
    <w:rsid w:val="00961654"/>
    <w:rsid w:val="00962923"/>
    <w:rsid w:val="00975459"/>
    <w:rsid w:val="00983941"/>
    <w:rsid w:val="00993522"/>
    <w:rsid w:val="0099568A"/>
    <w:rsid w:val="0099721B"/>
    <w:rsid w:val="00997297"/>
    <w:rsid w:val="009A1277"/>
    <w:rsid w:val="009A3CE0"/>
    <w:rsid w:val="009A5A2B"/>
    <w:rsid w:val="009B0945"/>
    <w:rsid w:val="009B3472"/>
    <w:rsid w:val="009B5726"/>
    <w:rsid w:val="009C0FF0"/>
    <w:rsid w:val="009E5F63"/>
    <w:rsid w:val="009E7BED"/>
    <w:rsid w:val="009F243C"/>
    <w:rsid w:val="009F77FD"/>
    <w:rsid w:val="00A05314"/>
    <w:rsid w:val="00A0646E"/>
    <w:rsid w:val="00A065EC"/>
    <w:rsid w:val="00A14BD3"/>
    <w:rsid w:val="00A152D4"/>
    <w:rsid w:val="00A32FEA"/>
    <w:rsid w:val="00A373F3"/>
    <w:rsid w:val="00A37F34"/>
    <w:rsid w:val="00A4237C"/>
    <w:rsid w:val="00A426A1"/>
    <w:rsid w:val="00A42891"/>
    <w:rsid w:val="00A42D00"/>
    <w:rsid w:val="00A44135"/>
    <w:rsid w:val="00A52D97"/>
    <w:rsid w:val="00A5786C"/>
    <w:rsid w:val="00A7113E"/>
    <w:rsid w:val="00A77971"/>
    <w:rsid w:val="00A87AE8"/>
    <w:rsid w:val="00A87C2D"/>
    <w:rsid w:val="00A934F9"/>
    <w:rsid w:val="00AA115F"/>
    <w:rsid w:val="00AB0061"/>
    <w:rsid w:val="00AB687F"/>
    <w:rsid w:val="00AC1C7B"/>
    <w:rsid w:val="00AC42DF"/>
    <w:rsid w:val="00AC5525"/>
    <w:rsid w:val="00AD6895"/>
    <w:rsid w:val="00AE0DA5"/>
    <w:rsid w:val="00AE3401"/>
    <w:rsid w:val="00AE614F"/>
    <w:rsid w:val="00B308F1"/>
    <w:rsid w:val="00B4200B"/>
    <w:rsid w:val="00B43A86"/>
    <w:rsid w:val="00B50944"/>
    <w:rsid w:val="00B6191A"/>
    <w:rsid w:val="00B62586"/>
    <w:rsid w:val="00B67BA9"/>
    <w:rsid w:val="00B73EBB"/>
    <w:rsid w:val="00B87789"/>
    <w:rsid w:val="00B95039"/>
    <w:rsid w:val="00BA585A"/>
    <w:rsid w:val="00BB6F19"/>
    <w:rsid w:val="00BD7F8D"/>
    <w:rsid w:val="00BE199F"/>
    <w:rsid w:val="00BF5C2D"/>
    <w:rsid w:val="00C0161E"/>
    <w:rsid w:val="00C164A7"/>
    <w:rsid w:val="00C238B7"/>
    <w:rsid w:val="00C24F23"/>
    <w:rsid w:val="00C31BCC"/>
    <w:rsid w:val="00C41B20"/>
    <w:rsid w:val="00C46D18"/>
    <w:rsid w:val="00C54AED"/>
    <w:rsid w:val="00C61DA1"/>
    <w:rsid w:val="00C62306"/>
    <w:rsid w:val="00C674D6"/>
    <w:rsid w:val="00C84F7C"/>
    <w:rsid w:val="00C91491"/>
    <w:rsid w:val="00C958A6"/>
    <w:rsid w:val="00C95BD9"/>
    <w:rsid w:val="00C9668E"/>
    <w:rsid w:val="00CA7043"/>
    <w:rsid w:val="00CB08DF"/>
    <w:rsid w:val="00CB2C18"/>
    <w:rsid w:val="00CB3C43"/>
    <w:rsid w:val="00CC1031"/>
    <w:rsid w:val="00CD3B67"/>
    <w:rsid w:val="00CF1018"/>
    <w:rsid w:val="00CF1B8E"/>
    <w:rsid w:val="00D02E7D"/>
    <w:rsid w:val="00D2459B"/>
    <w:rsid w:val="00D24FA9"/>
    <w:rsid w:val="00D36EAF"/>
    <w:rsid w:val="00D4161B"/>
    <w:rsid w:val="00D5085D"/>
    <w:rsid w:val="00D73367"/>
    <w:rsid w:val="00D741CD"/>
    <w:rsid w:val="00D764D3"/>
    <w:rsid w:val="00D76ADB"/>
    <w:rsid w:val="00D87E5A"/>
    <w:rsid w:val="00D911CD"/>
    <w:rsid w:val="00D9168C"/>
    <w:rsid w:val="00D967D8"/>
    <w:rsid w:val="00DA27AF"/>
    <w:rsid w:val="00DA39D8"/>
    <w:rsid w:val="00DB0922"/>
    <w:rsid w:val="00DB181D"/>
    <w:rsid w:val="00DB59D7"/>
    <w:rsid w:val="00DB7BC8"/>
    <w:rsid w:val="00DC34C2"/>
    <w:rsid w:val="00DC464F"/>
    <w:rsid w:val="00DC4C74"/>
    <w:rsid w:val="00DC6118"/>
    <w:rsid w:val="00DC7E3F"/>
    <w:rsid w:val="00DD071D"/>
    <w:rsid w:val="00DD5CA6"/>
    <w:rsid w:val="00DE096B"/>
    <w:rsid w:val="00DE0FB9"/>
    <w:rsid w:val="00DE2B81"/>
    <w:rsid w:val="00DE6EB7"/>
    <w:rsid w:val="00DE794B"/>
    <w:rsid w:val="00E008B5"/>
    <w:rsid w:val="00E033CE"/>
    <w:rsid w:val="00E0513A"/>
    <w:rsid w:val="00E053FD"/>
    <w:rsid w:val="00E05832"/>
    <w:rsid w:val="00E101AD"/>
    <w:rsid w:val="00E1769F"/>
    <w:rsid w:val="00E20B5A"/>
    <w:rsid w:val="00E236AA"/>
    <w:rsid w:val="00E237F0"/>
    <w:rsid w:val="00E25B56"/>
    <w:rsid w:val="00E30507"/>
    <w:rsid w:val="00E3082D"/>
    <w:rsid w:val="00E315F6"/>
    <w:rsid w:val="00E37B06"/>
    <w:rsid w:val="00E5378A"/>
    <w:rsid w:val="00E619ED"/>
    <w:rsid w:val="00E70750"/>
    <w:rsid w:val="00E8458C"/>
    <w:rsid w:val="00E93963"/>
    <w:rsid w:val="00E93BB5"/>
    <w:rsid w:val="00EA042C"/>
    <w:rsid w:val="00EA1281"/>
    <w:rsid w:val="00EA4161"/>
    <w:rsid w:val="00EA6A1E"/>
    <w:rsid w:val="00EB008B"/>
    <w:rsid w:val="00EB47C8"/>
    <w:rsid w:val="00EC2899"/>
    <w:rsid w:val="00ED2D61"/>
    <w:rsid w:val="00ED3F35"/>
    <w:rsid w:val="00ED4D47"/>
    <w:rsid w:val="00ED6088"/>
    <w:rsid w:val="00EE1F1E"/>
    <w:rsid w:val="00EE45A6"/>
    <w:rsid w:val="00F025C7"/>
    <w:rsid w:val="00F0515F"/>
    <w:rsid w:val="00F0626C"/>
    <w:rsid w:val="00F20D5A"/>
    <w:rsid w:val="00F243E6"/>
    <w:rsid w:val="00F27E77"/>
    <w:rsid w:val="00F32956"/>
    <w:rsid w:val="00F34242"/>
    <w:rsid w:val="00F4415F"/>
    <w:rsid w:val="00F446C4"/>
    <w:rsid w:val="00F4538E"/>
    <w:rsid w:val="00F47B22"/>
    <w:rsid w:val="00F577D6"/>
    <w:rsid w:val="00F61C0C"/>
    <w:rsid w:val="00F65CA3"/>
    <w:rsid w:val="00F7091A"/>
    <w:rsid w:val="00F712C9"/>
    <w:rsid w:val="00F76CA0"/>
    <w:rsid w:val="00F8017E"/>
    <w:rsid w:val="00F8726E"/>
    <w:rsid w:val="00F87454"/>
    <w:rsid w:val="00F945E2"/>
    <w:rsid w:val="00FA161D"/>
    <w:rsid w:val="00FA43DA"/>
    <w:rsid w:val="00FB3894"/>
    <w:rsid w:val="00FC039B"/>
    <w:rsid w:val="00FC0B98"/>
    <w:rsid w:val="00FC12A0"/>
    <w:rsid w:val="00FC1F58"/>
    <w:rsid w:val="00FC25AE"/>
    <w:rsid w:val="00FC3BD8"/>
    <w:rsid w:val="00FD2B33"/>
    <w:rsid w:val="00FD3986"/>
    <w:rsid w:val="00FD630C"/>
    <w:rsid w:val="00FD66E8"/>
    <w:rsid w:val="00FE3845"/>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89B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7</Words>
  <Characters>899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EHS</cp:lastModifiedBy>
  <cp:revision>2</cp:revision>
  <cp:lastPrinted>2019-08-29T14:25:00Z</cp:lastPrinted>
  <dcterms:created xsi:type="dcterms:W3CDTF">2020-09-15T13:41:00Z</dcterms:created>
  <dcterms:modified xsi:type="dcterms:W3CDTF">2020-09-15T13:41:00Z</dcterms:modified>
</cp:coreProperties>
</file>